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ing</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b4ab65ebd66e2a6969f468823011c19b68a0207"/>
    <w:p>
      <w:pPr>
        <w:pStyle w:val="Heading1"/>
      </w:pPr>
      <w:r>
        <w:t xml:space="preserve">Internship Application Letter: Acting Internship Opportunity with [Theatre/Production Company Name] in Spain, Valenc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t xml:space="preserve">[Theatre/Production Company Name]</w:t>
      </w:r>
      <w:r>
        <w:br/>
      </w:r>
      <w:r>
        <w:t xml:space="preserve">Address Street, No. X</w:t>
      </w:r>
      <w:r>
        <w:br/>
      </w:r>
      <w:r>
        <w:t xml:space="preserve">Valencia, Spain 46001</w:t>
      </w:r>
    </w:p>
    <w:p>
      <w:pPr>
        <w:pStyle w:val="BodyText"/>
      </w:pPr>
      <w:r>
        <w:t xml:space="preserve">Dear Hiring Manager,</w:t>
      </w:r>
    </w:p>
    <w:p>
      <w:pPr>
        <w:pStyle w:val="BodyText"/>
      </w:pPr>
      <w:r>
        <w:t xml:space="preserve">I am writing with profound enthusiasm to express my sincere interest in the Acting Internship position at [Theatre/Production Company Name] in the vibrant cultural heart of Spain, Valencia. As a dedicated and passionate actor deeply committed to honing my craft within authentic Spanish artistic contexts, I have long admired your institution’s innovative contributions to theatre, film, and community engagement in this dynamic city. This</w:t>
      </w:r>
      <w:r>
        <w:t xml:space="preserve"> </w:t>
      </w:r>
      <w:r>
        <w:rPr>
          <w:iCs/>
          <w:i/>
        </w:rPr>
        <w:t xml:space="preserve">Internship Application Letter</w:t>
      </w:r>
      <w:r>
        <w:t xml:space="preserve"> </w:t>
      </w:r>
      <w:r>
        <w:t xml:space="preserve">serves as my formal expression of eagerness to contribute meaningfully to your creative team while immersing myself fully in the rich performing arts ecosystem of Spain Valencia.</w:t>
      </w:r>
    </w:p>
    <w:p>
      <w:pPr>
        <w:pStyle w:val="BodyText"/>
      </w:pPr>
      <w:r>
        <w:t xml:space="preserve">My journey as an actor began early, but it was my year-long immersive study of Spanish-language theatre and Ibero-American drama at the University of Barcelona that crystallized my desire to pursue professional development within Spain’s unique cultural landscape. During this period, I engaged in intensive training at the prestigious</w:t>
      </w:r>
      <w:r>
        <w:t xml:space="preserve"> </w:t>
      </w:r>
      <w:r>
        <w:rPr>
          <w:iCs/>
          <w:i/>
        </w:rPr>
        <w:t xml:space="preserve">Conservatori Superior de Música de València</w:t>
      </w:r>
      <w:r>
        <w:t xml:space="preserve">, where I studied under renowned directors specializing in Spanish theatrical traditions—from Lorca’s poetic realism to contemporary works addressing social identity. Crucially, my time in Valencia allowed me to witness firsthand how local institutions weave cultural heritage into modern narratives, a philosophy that resonates deeply with [Theatre/Production Company Name]’s mission as evidenced by your recent staging of</w:t>
      </w:r>
      <w:r>
        <w:t xml:space="preserve"> </w:t>
      </w:r>
      <w:r>
        <w:rPr>
          <w:iCs/>
          <w:i/>
        </w:rPr>
        <w:t xml:space="preserve">La Casa de Bernarda Alba</w:t>
      </w:r>
      <w:r>
        <w:t xml:space="preserve"> </w:t>
      </w:r>
      <w:r>
        <w:t xml:space="preserve">at the Palau de les Arts Reina Sofia. This connection is not coincidental; I have long viewed Valencia as the ideal crucible for an actor seeking to master both classical technique and socially conscious storytelling within Spain’s evolving artistic narrative.</w:t>
      </w:r>
    </w:p>
    <w:p>
      <w:pPr>
        <w:pStyle w:val="BodyText"/>
      </w:pPr>
      <w:r>
        <w:t xml:space="preserve">What particularly compels me to apply for this internship in Spain Valencia is the unparalleled synergy between my academic background, practical skills, and your company’s specific approach. I have achieved C1 proficiency in Spanish through rigorous immersion—including performing short plays at local community theatres like Teatro La Malvarrosa—and possess a nuanced understanding of Valencian dialects and cultural nuances essential for authentic character work. For example, during my studies, I prepared a monologue from José María Sánchez’s</w:t>
      </w:r>
      <w:r>
        <w:t xml:space="preserve"> </w:t>
      </w:r>
      <w:r>
        <w:rPr>
          <w:iCs/>
          <w:i/>
        </w:rPr>
        <w:t xml:space="preserve">La Festa de les Llumetes</w:t>
      </w:r>
      <w:r>
        <w:t xml:space="preserve">, which explores rural-urban tensions in the Valencian Community—a theme frequently revisited in your productions addressing regional identity. Beyond language, I bring technical proficiency with stage combat (trained at the British American Stage Combat Academy), vocal coaching experience, and familiarity with Spanish production workflows including rehearsal scheduling, costume coordination, and digital content creation for promotional materials—skills I’ve honed while collaborating on student films within the Valencia Film Lab network.</w:t>
      </w:r>
    </w:p>
    <w:p>
      <w:pPr>
        <w:pStyle w:val="BodyText"/>
      </w:pPr>
      <w:r>
        <w:t xml:space="preserve">My admiration for your institution extends beyond artistic merits; I am equally inspired by your community-centric initiatives. The way [Theatre/Production Company Name] partners with schools in El Saler and Chulilla to bring theatre to underserved youth mirrors my own volunteer work organizing workshops for immigrant communities at the Fundación Valencia Cultura. This isn’t merely professional alignment—it’s a shared conviction that art belongs to everyone, not just elite audiences. I am confident I can support your outreach efforts as an intern by assisting in script adaptation for multilingual audiences, translating program notes into Valencian dialects, and helping coordinate participatory events like the annual</w:t>
      </w:r>
      <w:r>
        <w:t xml:space="preserve"> </w:t>
      </w:r>
      <w:r>
        <w:rPr>
          <w:iCs/>
          <w:i/>
        </w:rPr>
        <w:t xml:space="preserve">Festa del Teatre</w:t>
      </w:r>
      <w:r>
        <w:t xml:space="preserve"> </w:t>
      </w:r>
      <w:r>
        <w:t xml:space="preserve">at Turia Gardens. My ability to navigate both Spanish and Valencian cultural codes ensures I can bridge gaps between your company and local communities—a value I know you prioritize.</w:t>
      </w:r>
    </w:p>
    <w:p>
      <w:pPr>
        <w:pStyle w:val="BodyText"/>
      </w:pPr>
      <w:r>
        <w:t xml:space="preserve">Choosing Spain Valencia as my internship destination is a deliberate choice rooted in strategic artistic growth. While Madrid offers established opportunities, Valencia’s blend of historic charm (think the Central Market’s bustling energy and the Turia Garden’s creative vitality) with emerging digital arts innovation creates a uniquely fertile ground for an actor to develop. Your company operates at this nexus—between tradition and experimentation—and I am eager to learn from your ensemble while contributing fresh perspectives. For instance, I recently developed a research project on how contemporary Valencian playwrights like María Gómez integrate social media into storytelling, a practice we could explore together to enhance your audience engagement strategies. This internship is not just about gaining experience; it’s about becoming part of Valencia’s living artistic conversation.</w:t>
      </w:r>
    </w:p>
    <w:p>
      <w:pPr>
        <w:pStyle w:val="BodyText"/>
      </w:pPr>
      <w:r>
        <w:t xml:space="preserve">As an actor, I understand that true growth occurs through disciplined collaboration. I have prepared extensively for this opportunity: reviewing your past productions including</w:t>
      </w:r>
      <w:r>
        <w:t xml:space="preserve"> </w:t>
      </w:r>
      <w:r>
        <w:rPr>
          <w:iCs/>
          <w:i/>
        </w:rPr>
        <w:t xml:space="preserve">El Rey de la Pescadería</w:t>
      </w:r>
      <w:r>
        <w:t xml:space="preserve">, analyzing the directorial style of your Creative Lead (which I studied through masterclasses at the Valencia Conservatory), and even rehearsing key scenes from your upcoming season in my native English before translating them into natural Spanish. I bring not only technical readiness but also a deep respect for the Spanish artistic process—one where preparation meets spontaneity, and where an actor’s work is inseparable from the city that inspires it. In Valencia, where every corner—from the beaches of La Malvarrosa to the Gothic architecture of El Carmen—holds storytelling potential, I see a living theatre waiting to be explored.</w:t>
      </w:r>
    </w:p>
    <w:p>
      <w:pPr>
        <w:pStyle w:val="BodyText"/>
      </w:pPr>
      <w:r>
        <w:t xml:space="preserve">My commitment to this internship in Spain Valencia stems from a fundamental belief: acting is not merely about performance, but about belonging. It is why I have meticulously researched your company’s social impact reports and sought out opportunities to speak with alumni of your intern programs. I understand that as an intern, my role would involve supporting rehearsals, assisting in set construction (I am certified in basic carpentry), and participating in community projects—tasks I approach with equal passion for the craft. I am prepared to adapt quickly to your team’s workflow, respect all cultural protocols (including the Valencian custom of</w:t>
      </w:r>
      <w:r>
        <w:t xml:space="preserve"> </w:t>
      </w:r>
      <w:r>
        <w:rPr>
          <w:iCs/>
          <w:i/>
        </w:rPr>
        <w:t xml:space="preserve">la sopa</w:t>
      </w:r>
      <w:r>
        <w:t xml:space="preserve"> </w:t>
      </w:r>
      <w:r>
        <w:t xml:space="preserve">during long rehearsals!), and bring unwavering professionalism every day.</w:t>
      </w:r>
    </w:p>
    <w:p>
      <w:pPr>
        <w:pStyle w:val="BodyText"/>
      </w:pPr>
      <w:r>
        <w:t xml:space="preserve">I would be honored to contribute my energy, skills, and deep appreciation for Spanish culture to [Theatre/Production Company Name]. I have attached my CV, a portfolio including rehearsal videos from Valencia-based projects, and two letters of recommendation from professors at the Universitat de València who witnessed my integration into local arts communities. Thank you for considering this</w:t>
      </w:r>
      <w:r>
        <w:t xml:space="preserve"> </w:t>
      </w:r>
      <w:r>
        <w:rPr>
          <w:iCs/>
          <w:i/>
        </w:rPr>
        <w:t xml:space="preserve">Internship Application Letter</w:t>
      </w:r>
      <w:r>
        <w:t xml:space="preserve">. I am available for an interview at your earliest convenience and can be reached via email (name@email.com) or phone (+34 6XX XXX XXX) to discuss how my background aligns with your vision for the future of theatre in Spain Valencia. I look forward to the possibility of creating art together on this beautiful city’s stag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ing Position in Spain Valencia</dc:title>
  <dc:creator/>
  <dc:language>en</dc:language>
  <cp:keywords/>
  <dcterms:created xsi:type="dcterms:W3CDTF">2026-07-14T20:55:15Z</dcterms:created>
  <dcterms:modified xsi:type="dcterms:W3CDTF">2026-07-14T20:55:15Z</dcterms:modified>
</cp:coreProperties>
</file>

<file path=docProps/custom.xml><?xml version="1.0" encoding="utf-8"?>
<Properties xmlns="http://schemas.openxmlformats.org/officeDocument/2006/custom-properties" xmlns:vt="http://schemas.openxmlformats.org/officeDocument/2006/docPropsVTypes"/>
</file>